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8F0E8B" w14:textId="77777777" w:rsidR="00952E62" w:rsidRDefault="00952E62" w:rsidP="00952E62">
      <w:r>
        <w:t>Q1. Write a program that</w:t>
      </w:r>
    </w:p>
    <w:p w14:paraId="7A309935" w14:textId="2C956C51" w:rsidR="00952E62" w:rsidRDefault="00952E62" w:rsidP="00952E62">
      <w:pPr>
        <w:ind w:left="720"/>
      </w:pPr>
      <w:proofErr w:type="spellStart"/>
      <w:r>
        <w:t>i</w:t>
      </w:r>
      <w:proofErr w:type="spellEnd"/>
      <w:r>
        <w:t>. computes and returns the sum of all the integers between first</w:t>
      </w:r>
      <w:r w:rsidR="00566A9B">
        <w:t xml:space="preserve"> </w:t>
      </w:r>
      <w:r>
        <w:t xml:space="preserve">and </w:t>
      </w:r>
      <w:r w:rsidR="00566A9B">
        <w:t xml:space="preserve"> </w:t>
      </w:r>
      <w:r>
        <w:t>last</w:t>
      </w:r>
    </w:p>
    <w:p w14:paraId="357288EE" w14:textId="26C5B226" w:rsidR="00952E62" w:rsidRPr="00952E62" w:rsidRDefault="00952E62" w:rsidP="00952E62">
      <w:pPr>
        <w:ind w:left="720"/>
        <w:rPr>
          <w:b/>
          <w:bCs/>
        </w:rPr>
      </w:pPr>
      <w:r>
        <w:t>inclusive</w:t>
      </w:r>
      <w:r w:rsidRPr="00952E62">
        <w:rPr>
          <w:b/>
          <w:bCs/>
        </w:rPr>
        <w:t>.</w:t>
      </w:r>
    </w:p>
    <w:p w14:paraId="09501AF9" w14:textId="1CF97BC4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0B801A09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4C73946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10F1B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d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A149E3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40777E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D90C34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5A017C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BD858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B8BAD9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E50E3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5E554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52FA58B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2A28B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169C6B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1F8E4BF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46C48C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931E36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EC99D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4D791C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D000E5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rs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33801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first 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0C5D3B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rs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56DEE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last 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B2273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969CDB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</w:p>
    <w:p w14:paraId="1D0C426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he sum of the number between first </w:t>
      </w:r>
      <w:proofErr w:type="spellStart"/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an</w:t>
      </w:r>
      <w:proofErr w:type="spellEnd"/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 last inclusive is "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ad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firs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A5CD9EF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721A89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A0DC67A" w14:textId="4F2AB354" w:rsidR="00E53703" w:rsidRPr="00952E62" w:rsidRDefault="00E53703" w:rsidP="00952E62">
      <w:pPr>
        <w:ind w:left="720"/>
        <w:rPr>
          <w:b/>
          <w:bCs/>
        </w:rPr>
      </w:pPr>
    </w:p>
    <w:p w14:paraId="06BDD98F" w14:textId="4788B380" w:rsid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625B0E23" w14:textId="7B69178B" w:rsidR="000E5C33" w:rsidRDefault="000E5C33" w:rsidP="00952E62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642A5FD2" wp14:editId="10F0B2A1">
            <wp:extent cx="4674235" cy="1358265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/>
                    <pic:cNvPicPr>
                      <a:picLocks noChangeAspect="1" noChangeArrowheads="1"/>
                    </pic:cNvPicPr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74235" cy="13582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9B93193" w14:textId="20AF9478" w:rsidR="00566A9B" w:rsidRDefault="00566A9B" w:rsidP="00952E62">
      <w:pPr>
        <w:ind w:left="720"/>
        <w:rPr>
          <w:b/>
          <w:bCs/>
        </w:rPr>
      </w:pPr>
    </w:p>
    <w:p w14:paraId="0ADF7EB0" w14:textId="3B0BD72B" w:rsidR="00566A9B" w:rsidRDefault="00566A9B" w:rsidP="00952E62">
      <w:pPr>
        <w:ind w:left="720"/>
        <w:rPr>
          <w:b/>
          <w:bCs/>
        </w:rPr>
      </w:pPr>
    </w:p>
    <w:p w14:paraId="504A4D0F" w14:textId="4D7B1A61" w:rsidR="00566A9B" w:rsidRDefault="00566A9B" w:rsidP="00952E62">
      <w:pPr>
        <w:ind w:left="720"/>
        <w:rPr>
          <w:b/>
          <w:bCs/>
        </w:rPr>
      </w:pPr>
    </w:p>
    <w:p w14:paraId="06AFE497" w14:textId="24E1372B" w:rsidR="00566A9B" w:rsidRDefault="00566A9B" w:rsidP="00952E62">
      <w:pPr>
        <w:ind w:left="720"/>
        <w:rPr>
          <w:b/>
          <w:bCs/>
        </w:rPr>
      </w:pPr>
    </w:p>
    <w:p w14:paraId="6F0E3CF1" w14:textId="77777777" w:rsidR="00566A9B" w:rsidRPr="00952E62" w:rsidRDefault="00566A9B" w:rsidP="00952E62">
      <w:pPr>
        <w:ind w:left="720"/>
        <w:rPr>
          <w:b/>
          <w:bCs/>
        </w:rPr>
      </w:pPr>
    </w:p>
    <w:p w14:paraId="05FBE3E9" w14:textId="77777777" w:rsidR="00952E62" w:rsidRDefault="00952E62" w:rsidP="00952E62">
      <w:pPr>
        <w:ind w:left="720"/>
      </w:pPr>
      <w:r>
        <w:t>ii. computes and returns the smallest positive integer n for which 1+2+3+...+n equals</w:t>
      </w:r>
    </w:p>
    <w:p w14:paraId="2B632621" w14:textId="50BAF8DC" w:rsidR="00952E62" w:rsidRDefault="00952E62" w:rsidP="00952E62">
      <w:pPr>
        <w:ind w:left="720"/>
      </w:pPr>
      <w:r>
        <w:t>or exceeds the value of &amp;</w:t>
      </w:r>
      <w:proofErr w:type="spellStart"/>
      <w:r>
        <w:t>quot;goal&amp;quot</w:t>
      </w:r>
      <w:proofErr w:type="spellEnd"/>
      <w:r>
        <w:t>;.</w:t>
      </w:r>
    </w:p>
    <w:p w14:paraId="3D323E92" w14:textId="3F84F94D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6C48FB79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46E4424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DCE5D4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goa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0DE3AD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883810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FAA5B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;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5B5319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33BE68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07113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62C852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4FE2F05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5EAF9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98295A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1B4468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C0212CB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697AB3F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3915DE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3ACBAAA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5F873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value of the goal 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5D21C3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890894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value of n is "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goal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BEE22F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C0E30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17D185D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B5CD31D" w14:textId="342E7E19" w:rsidR="00E53703" w:rsidRPr="00952E62" w:rsidRDefault="00E53703" w:rsidP="00952E62">
      <w:pPr>
        <w:ind w:left="720"/>
        <w:rPr>
          <w:b/>
          <w:bCs/>
        </w:rPr>
      </w:pPr>
    </w:p>
    <w:p w14:paraId="4B973DA8" w14:textId="3CC0449C" w:rsid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3714F435" w14:textId="010C26F2" w:rsidR="000E5C33" w:rsidRPr="00952E62" w:rsidRDefault="000E5C33" w:rsidP="00952E62">
      <w:pPr>
        <w:ind w:left="720"/>
        <w:rPr>
          <w:b/>
          <w:bCs/>
        </w:rPr>
      </w:pPr>
      <w:r>
        <w:rPr>
          <w:noProof/>
        </w:rPr>
        <w:lastRenderedPageBreak/>
        <w:drawing>
          <wp:inline distT="0" distB="0" distL="0" distR="0" wp14:anchorId="5601ACB1" wp14:editId="79B71E23">
            <wp:extent cx="4653915" cy="202692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/>
                    <pic:cNvPicPr>
                      <a:picLocks noChangeAspect="1" noChangeArrowheads="1"/>
                    </pic:cNvPicPr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3915" cy="202692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FE9F394" w14:textId="1044DEF7" w:rsidR="00952E62" w:rsidRDefault="00952E62" w:rsidP="00952E62">
      <w:pPr>
        <w:ind w:left="720"/>
      </w:pPr>
    </w:p>
    <w:p w14:paraId="3D2A757C" w14:textId="20E9E207" w:rsidR="00566A9B" w:rsidRDefault="00566A9B" w:rsidP="00952E62">
      <w:pPr>
        <w:ind w:left="720"/>
      </w:pPr>
    </w:p>
    <w:p w14:paraId="4790E110" w14:textId="1C16F756" w:rsidR="00566A9B" w:rsidRDefault="00566A9B" w:rsidP="00952E62">
      <w:pPr>
        <w:ind w:left="720"/>
      </w:pPr>
    </w:p>
    <w:p w14:paraId="381B4D86" w14:textId="0A79D8C3" w:rsidR="00566A9B" w:rsidRDefault="00566A9B" w:rsidP="00952E62">
      <w:pPr>
        <w:ind w:left="720"/>
      </w:pPr>
    </w:p>
    <w:p w14:paraId="7F7D6476" w14:textId="088408D8" w:rsidR="00566A9B" w:rsidRDefault="00566A9B" w:rsidP="00952E62">
      <w:pPr>
        <w:ind w:left="720"/>
      </w:pPr>
    </w:p>
    <w:p w14:paraId="4C53F141" w14:textId="77777777" w:rsidR="00566A9B" w:rsidRDefault="00566A9B" w:rsidP="00952E62">
      <w:pPr>
        <w:ind w:left="720"/>
      </w:pPr>
    </w:p>
    <w:p w14:paraId="15BA9A94" w14:textId="77777777" w:rsidR="00952E62" w:rsidRDefault="00952E62" w:rsidP="00952E62">
      <w:pPr>
        <w:ind w:left="720"/>
      </w:pPr>
      <w:r>
        <w:t>iii. computes and returns the greatest common divisor (</w:t>
      </w:r>
      <w:proofErr w:type="spellStart"/>
      <w:r>
        <w:t>g.c.d</w:t>
      </w:r>
      <w:proofErr w:type="spellEnd"/>
      <w:r>
        <w:t>.) of the arguments passed</w:t>
      </w:r>
    </w:p>
    <w:p w14:paraId="32C8EA65" w14:textId="478B15E1" w:rsidR="00952E62" w:rsidRDefault="00952E62" w:rsidP="00952E62">
      <w:pPr>
        <w:ind w:left="720"/>
      </w:pPr>
      <w:r>
        <w:t>to it.</w:t>
      </w:r>
    </w:p>
    <w:p w14:paraId="68961CF7" w14:textId="6F621EAE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0898AC2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410EFF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8D2BF7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fin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08A8F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{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cd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4749D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CE7F6A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29EF083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1AF6C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F791C9B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4B65F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   </w:t>
      </w:r>
    </w:p>
    <w:p w14:paraId="2B94622B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686DB7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9F62B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=  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339BD12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%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amp;&amp;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%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 {</w:t>
      </w:r>
    </w:p>
    <w:p w14:paraId="7BB31BC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cd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13EA3D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7B2098F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C99337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cd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58404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0A610A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DD88C2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784F58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gcd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CC1B9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B4AC6F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two numbers</w:t>
      </w:r>
      <w:r w:rsidRPr="00DD1562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EBF050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30086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GCD is "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fin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AC00A4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4560C2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41BD70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23FFAFD" w14:textId="76A86417" w:rsidR="00E53703" w:rsidRPr="00952E62" w:rsidRDefault="00E53703" w:rsidP="00952E62">
      <w:pPr>
        <w:ind w:left="720"/>
        <w:rPr>
          <w:b/>
          <w:bCs/>
        </w:rPr>
      </w:pPr>
    </w:p>
    <w:p w14:paraId="61E21196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3DD32743" w14:textId="6F0C55C9" w:rsidR="00952E62" w:rsidRDefault="000E5C33" w:rsidP="00952E62">
      <w:pPr>
        <w:ind w:left="720"/>
      </w:pPr>
      <w:r>
        <w:rPr>
          <w:noProof/>
        </w:rPr>
        <w:drawing>
          <wp:inline distT="0" distB="0" distL="0" distR="0" wp14:anchorId="34402323" wp14:editId="039465A6">
            <wp:extent cx="3200400" cy="1746619"/>
            <wp:effectExtent l="0" t="0" r="0" b="635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5572" cy="174944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4400F9" w14:textId="77777777" w:rsidR="00566A9B" w:rsidRDefault="00566A9B" w:rsidP="00952E62">
      <w:pPr>
        <w:ind w:left="720"/>
      </w:pPr>
    </w:p>
    <w:p w14:paraId="60D4FB3B" w14:textId="555E26C6" w:rsidR="00952E62" w:rsidRDefault="00952E62" w:rsidP="00952E62">
      <w:pPr>
        <w:ind w:left="720"/>
      </w:pPr>
      <w:r>
        <w:t>iv. Determines whether an integer is prime.</w:t>
      </w:r>
    </w:p>
    <w:p w14:paraId="2DF26B9E" w14:textId="05CB97F2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653A8FD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12ADF59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B46A3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25AB1B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C5FAF9D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DE0EB7B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integer 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8B6B88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4D21425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5BA80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||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9492307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5D1964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ot a prime  number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7E769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2972D35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CAE1B4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else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E584DA8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DD1562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=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/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CA7CC9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7C61B824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%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BE228E6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3E47E815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9F3003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6101E0B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017CA51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4BB9517A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F779D2C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AD5716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?</w:t>
      </w:r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is Prime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:</w:t>
      </w:r>
      <w:proofErr w:type="spellStart"/>
      <w:r w:rsidRPr="00DD1562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DD1562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DD1562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umber is not prime"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6B929E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EE4A552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DD1562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DD1562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4A70040" w14:textId="77777777" w:rsidR="00DD1562" w:rsidRPr="00DD1562" w:rsidRDefault="00DD1562" w:rsidP="00DD1562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DD1562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E90DB14" w14:textId="3514AC7C" w:rsidR="00E53703" w:rsidRPr="00952E62" w:rsidRDefault="00E53703" w:rsidP="00952E62">
      <w:pPr>
        <w:ind w:left="720"/>
        <w:rPr>
          <w:b/>
          <w:bCs/>
        </w:rPr>
      </w:pPr>
    </w:p>
    <w:p w14:paraId="481753CE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18025E90" w14:textId="41D77A35" w:rsidR="00952E62" w:rsidRDefault="000E5C33" w:rsidP="00952E62">
      <w:pPr>
        <w:ind w:left="720"/>
      </w:pPr>
      <w:r>
        <w:rPr>
          <w:noProof/>
        </w:rPr>
        <w:drawing>
          <wp:inline distT="0" distB="0" distL="0" distR="0" wp14:anchorId="5D73800F" wp14:editId="397126E8">
            <wp:extent cx="4121785" cy="2040255"/>
            <wp:effectExtent l="0" t="0" r="0" b="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21785" cy="20402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2782258" w14:textId="55CA2A56" w:rsidR="00E96C23" w:rsidRDefault="00E96C23" w:rsidP="00952E62">
      <w:pPr>
        <w:ind w:left="720"/>
      </w:pPr>
    </w:p>
    <w:p w14:paraId="47C71111" w14:textId="77777777" w:rsidR="00E96C23" w:rsidRDefault="00E96C23" w:rsidP="00952E62">
      <w:pPr>
        <w:ind w:left="720"/>
      </w:pPr>
    </w:p>
    <w:p w14:paraId="65B6FEC4" w14:textId="7F08D2E0" w:rsidR="00952E62" w:rsidRDefault="00952E62" w:rsidP="00952E62">
      <w:pPr>
        <w:ind w:left="720"/>
      </w:pPr>
      <w:r>
        <w:t>v. Prints the English name of an integer from 1 to 9.</w:t>
      </w:r>
    </w:p>
    <w:p w14:paraId="53A46D46" w14:textId="2EEE7D2B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5CB5407F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30782BA5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string&gt;</w:t>
      </w:r>
    </w:p>
    <w:p w14:paraId="0D2F14D0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B27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B27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3E280F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B27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5939FA5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B602867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B27C3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ring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bers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B27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{ 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proofErr w:type="spellStart"/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one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wo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ree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our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five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ix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even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ight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nine</w:t>
      </w:r>
      <w:proofErr w:type="spellEnd"/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02FAB863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B27C3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spellEnd"/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804D95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B27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number between 1 to 9</w:t>
      </w:r>
      <w:r w:rsidRPr="002B27C3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2B27C3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02D3FFF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2B27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proofErr w:type="spellStart"/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proofErr w:type="spellEnd"/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FCF593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B27C3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bers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B27C3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um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B27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5D65DD5F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B27C3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B27C3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7EA5E9A" w14:textId="77777777" w:rsidR="002B27C3" w:rsidRPr="002B27C3" w:rsidRDefault="002B27C3" w:rsidP="002B27C3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B27C3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E449A63" w14:textId="7529DAB3" w:rsidR="00E53703" w:rsidRPr="00952E62" w:rsidRDefault="00E53703" w:rsidP="00952E62">
      <w:pPr>
        <w:ind w:left="720"/>
        <w:rPr>
          <w:b/>
          <w:bCs/>
        </w:rPr>
      </w:pPr>
    </w:p>
    <w:p w14:paraId="6600F117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108EDC41" w14:textId="7BF08745" w:rsidR="00952E62" w:rsidRDefault="000E5C33" w:rsidP="00952E62">
      <w:pPr>
        <w:ind w:left="720"/>
      </w:pPr>
      <w:r>
        <w:rPr>
          <w:noProof/>
        </w:rPr>
        <w:lastRenderedPageBreak/>
        <w:drawing>
          <wp:inline distT="0" distB="0" distL="0" distR="0" wp14:anchorId="21E5F4D4" wp14:editId="2F1A440F">
            <wp:extent cx="4422140" cy="2265680"/>
            <wp:effectExtent l="0" t="0" r="0" b="127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22140" cy="226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8262A4" w14:textId="060F2218" w:rsidR="00A35AD9" w:rsidRDefault="00A35AD9" w:rsidP="00952E62">
      <w:pPr>
        <w:ind w:left="720"/>
      </w:pPr>
    </w:p>
    <w:p w14:paraId="0D9BB782" w14:textId="29DB9FF7" w:rsidR="00A35AD9" w:rsidRDefault="00A35AD9" w:rsidP="00952E62">
      <w:pPr>
        <w:ind w:left="720"/>
      </w:pPr>
    </w:p>
    <w:p w14:paraId="699480DF" w14:textId="0120E96B" w:rsidR="00A35AD9" w:rsidRDefault="00A35AD9" w:rsidP="00952E62">
      <w:pPr>
        <w:ind w:left="720"/>
      </w:pPr>
    </w:p>
    <w:p w14:paraId="66A771C1" w14:textId="40C3E8AF" w:rsidR="00A35AD9" w:rsidRDefault="00A35AD9" w:rsidP="00952E62">
      <w:pPr>
        <w:ind w:left="720"/>
      </w:pPr>
    </w:p>
    <w:p w14:paraId="36C25246" w14:textId="57DB12F5" w:rsidR="00A35AD9" w:rsidRDefault="00A35AD9" w:rsidP="00952E62">
      <w:pPr>
        <w:ind w:left="720"/>
      </w:pPr>
    </w:p>
    <w:p w14:paraId="0A731E71" w14:textId="7D639BEE" w:rsidR="00A35AD9" w:rsidRDefault="00A35AD9" w:rsidP="00952E62">
      <w:pPr>
        <w:ind w:left="720"/>
      </w:pPr>
    </w:p>
    <w:p w14:paraId="7161F337" w14:textId="55BC8BA0" w:rsidR="00A35AD9" w:rsidRDefault="00A35AD9" w:rsidP="00952E62">
      <w:pPr>
        <w:ind w:left="720"/>
      </w:pPr>
    </w:p>
    <w:p w14:paraId="3D4562B3" w14:textId="29E8443F" w:rsidR="00A35AD9" w:rsidRDefault="00A35AD9" w:rsidP="00952E62">
      <w:pPr>
        <w:ind w:left="720"/>
      </w:pPr>
    </w:p>
    <w:p w14:paraId="4E8EE8D9" w14:textId="5B879D01" w:rsidR="00A35AD9" w:rsidRDefault="00A35AD9" w:rsidP="00952E62">
      <w:pPr>
        <w:ind w:left="720"/>
      </w:pPr>
    </w:p>
    <w:p w14:paraId="7C9F16D6" w14:textId="7E3C0A06" w:rsidR="00A35AD9" w:rsidRDefault="00A35AD9" w:rsidP="00952E62">
      <w:pPr>
        <w:ind w:left="720"/>
      </w:pPr>
    </w:p>
    <w:p w14:paraId="605972CD" w14:textId="62960E98" w:rsidR="00A35AD9" w:rsidRDefault="00A35AD9" w:rsidP="00952E62">
      <w:pPr>
        <w:ind w:left="720"/>
      </w:pPr>
    </w:p>
    <w:p w14:paraId="31BABB2E" w14:textId="77777777" w:rsidR="00A35AD9" w:rsidRDefault="00A35AD9" w:rsidP="00952E62">
      <w:pPr>
        <w:ind w:left="720"/>
      </w:pPr>
    </w:p>
    <w:p w14:paraId="38589A77" w14:textId="24FC3587" w:rsidR="00952E62" w:rsidRDefault="00952E62" w:rsidP="00952E62">
      <w:pPr>
        <w:ind w:left="720"/>
      </w:pPr>
      <w:r>
        <w:t>vi. Reverses the order of the objects in an array.</w:t>
      </w:r>
    </w:p>
    <w:p w14:paraId="22A006D5" w14:textId="11F5A6A0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07FE1441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395BB9BC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EF13D03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Array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7BE5C27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CE2299F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49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B63905A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5A5B37F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0E3F112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3A40286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01B75C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tar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;</w:t>
      </w:r>
    </w:p>
    <w:p w14:paraId="0AE3F9D9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en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;</w:t>
      </w:r>
    </w:p>
    <w:p w14:paraId="66F4C0DD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697BF9E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    </w:t>
      </w:r>
    </w:p>
    <w:p w14:paraId="169EE85E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void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Array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9451B10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B2C2881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r w:rsidRPr="007149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ize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081AA1BA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0BB0D47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F912D2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853B458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E3A5FD5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07B5807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06ECE2BB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) / </w:t>
      </w:r>
      <w:proofErr w:type="spellStart"/>
      <w:r w:rsidRPr="0071490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48C2DFC6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Array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70F7F79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verseArray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89A4F47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Reversed array is"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E01642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1490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rintArray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71490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9C2B60C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1490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1490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DCEBC8F" w14:textId="77777777" w:rsidR="00714900" w:rsidRPr="00714900" w:rsidRDefault="00714900" w:rsidP="0071490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1490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805F2D7" w14:textId="61B7F412" w:rsidR="00E53703" w:rsidRPr="00952E62" w:rsidRDefault="00E53703" w:rsidP="00952E62">
      <w:pPr>
        <w:ind w:left="720"/>
        <w:rPr>
          <w:b/>
          <w:bCs/>
        </w:rPr>
      </w:pPr>
    </w:p>
    <w:p w14:paraId="7032EF05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7A9E368F" w14:textId="4ED0D1E5" w:rsidR="00952E62" w:rsidRDefault="000E5C33" w:rsidP="00952E62">
      <w:pPr>
        <w:ind w:left="720"/>
      </w:pPr>
      <w:r>
        <w:rPr>
          <w:noProof/>
        </w:rPr>
        <w:drawing>
          <wp:inline distT="0" distB="0" distL="0" distR="0" wp14:anchorId="2A28F44A" wp14:editId="44AC53B8">
            <wp:extent cx="3664585" cy="921385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64585" cy="9213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1120F3" w14:textId="7829CD2F" w:rsidR="00971758" w:rsidRDefault="00971758" w:rsidP="00952E62">
      <w:pPr>
        <w:ind w:left="720"/>
      </w:pPr>
    </w:p>
    <w:p w14:paraId="76B18C24" w14:textId="145A3BE3" w:rsidR="00971758" w:rsidRDefault="00971758" w:rsidP="00952E62">
      <w:pPr>
        <w:ind w:left="720"/>
      </w:pPr>
    </w:p>
    <w:p w14:paraId="64B84236" w14:textId="77777777" w:rsidR="00971758" w:rsidRDefault="00971758" w:rsidP="00952E62">
      <w:pPr>
        <w:ind w:left="720"/>
      </w:pPr>
    </w:p>
    <w:p w14:paraId="3A2AAB56" w14:textId="0E55F94F" w:rsidR="00952E62" w:rsidRDefault="00952E62" w:rsidP="00952E62">
      <w:pPr>
        <w:ind w:left="720"/>
      </w:pPr>
      <w:r>
        <w:t>vii. Finds the index of the largest number in an array.</w:t>
      </w:r>
    </w:p>
    <w:p w14:paraId="174E045A" w14:textId="13622556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2C09D164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1F7A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0FB2A7D2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3DCE97F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F68E8B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Index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9C7496D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D58E01E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59AD31E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A1CEE3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D8A9BA8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982308E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&gt;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28D9E17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{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}</w:t>
      </w:r>
    </w:p>
    <w:p w14:paraId="4DF69E6A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09281BFB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1F7A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 of the maximum element of the array is "</w:t>
      </w:r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proofErr w:type="spellStart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2C62CFF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B9110B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CFCE1A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C22A5FE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lastRenderedPageBreak/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846E65A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2FFE5D0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8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7E200B3D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2E5C2995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Index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spellEnd"/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20B40DE0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1F7AD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ximum element of the array is "</w:t>
      </w:r>
      <w:r w:rsidRPr="001F7AD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1F7AD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ax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6850E90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298C6907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F7AD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F7AD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A60CA9" w14:textId="77777777" w:rsidR="001F7ADF" w:rsidRPr="001F7ADF" w:rsidRDefault="001F7ADF" w:rsidP="001F7AD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F7AD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373EFE21" w14:textId="691B37DE" w:rsidR="00E53703" w:rsidRPr="00952E62" w:rsidRDefault="00E53703" w:rsidP="00952E62">
      <w:pPr>
        <w:ind w:left="720"/>
        <w:rPr>
          <w:b/>
          <w:bCs/>
        </w:rPr>
      </w:pPr>
    </w:p>
    <w:p w14:paraId="2709B2DC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1349F523" w14:textId="72A6200F" w:rsidR="00952E62" w:rsidRDefault="000E5C33" w:rsidP="00952E62">
      <w:pPr>
        <w:ind w:left="720"/>
      </w:pPr>
      <w:r>
        <w:rPr>
          <w:noProof/>
        </w:rPr>
        <w:drawing>
          <wp:inline distT="0" distB="0" distL="0" distR="0" wp14:anchorId="4F14EB1B" wp14:editId="2F194950">
            <wp:extent cx="3971290" cy="846455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1290" cy="84645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28DE00" w14:textId="3CD99E43" w:rsidR="00564DA8" w:rsidRDefault="00564DA8" w:rsidP="00952E62">
      <w:pPr>
        <w:ind w:left="720"/>
      </w:pPr>
    </w:p>
    <w:p w14:paraId="03993846" w14:textId="2810974B" w:rsidR="00564DA8" w:rsidRDefault="00564DA8" w:rsidP="00952E62">
      <w:pPr>
        <w:ind w:left="720"/>
      </w:pPr>
    </w:p>
    <w:p w14:paraId="1F88E520" w14:textId="61CABE09" w:rsidR="00564DA8" w:rsidRDefault="00564DA8" w:rsidP="00952E62">
      <w:pPr>
        <w:ind w:left="720"/>
      </w:pPr>
    </w:p>
    <w:p w14:paraId="39E94F10" w14:textId="468AF2F3" w:rsidR="00564DA8" w:rsidRDefault="00564DA8" w:rsidP="00952E62">
      <w:pPr>
        <w:ind w:left="720"/>
      </w:pPr>
    </w:p>
    <w:p w14:paraId="5B9741D2" w14:textId="54C5048E" w:rsidR="00564DA8" w:rsidRDefault="00564DA8" w:rsidP="00952E62">
      <w:pPr>
        <w:ind w:left="720"/>
      </w:pPr>
    </w:p>
    <w:p w14:paraId="254CB1AD" w14:textId="0A48F784" w:rsidR="00564DA8" w:rsidRDefault="00564DA8" w:rsidP="00952E62">
      <w:pPr>
        <w:ind w:left="720"/>
      </w:pPr>
    </w:p>
    <w:p w14:paraId="2C4C493D" w14:textId="77777777" w:rsidR="00564DA8" w:rsidRDefault="00564DA8" w:rsidP="00952E62">
      <w:pPr>
        <w:ind w:left="720"/>
      </w:pPr>
    </w:p>
    <w:p w14:paraId="11FBCF7F" w14:textId="77777777" w:rsidR="00952E62" w:rsidRDefault="00952E62" w:rsidP="00952E62">
      <w:pPr>
        <w:ind w:left="720"/>
      </w:pPr>
      <w:r>
        <w:t>viii. Shifts the contents of array cells one cell to the right, with the last cell&amp;#39;s contents</w:t>
      </w:r>
    </w:p>
    <w:p w14:paraId="0453F908" w14:textId="667A2B57" w:rsidR="00952E62" w:rsidRDefault="00952E62" w:rsidP="00952E62">
      <w:pPr>
        <w:ind w:left="720"/>
      </w:pPr>
      <w:r>
        <w:t>moved to the left end.</w:t>
      </w:r>
    </w:p>
    <w:p w14:paraId="090753E6" w14:textId="057CAC8C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73D2E328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265E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7C617A9A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A95690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)</w:t>
      </w:r>
    </w:p>
    <w:p w14:paraId="756AAC7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866A55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4E12A35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D1D10EA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65E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65E6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265E6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utputing</w:t>
      </w:r>
      <w:proofErr w:type="spellEnd"/>
      <w:r w:rsidRPr="00265E65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rray values.</w:t>
      </w:r>
    </w:p>
    <w:p w14:paraId="1F1EBCCC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93DA52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CF53769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if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65B8F2F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190E85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F2D8182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=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-)</w:t>
      </w:r>
    </w:p>
    <w:p w14:paraId="2FCE2B66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363B35C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2E498F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}</w:t>
      </w:r>
    </w:p>
    <w:p w14:paraId="46CC9BE3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as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8525D0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65E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The shifted array is </w:t>
      </w:r>
      <w:r w:rsidRPr="00265E65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265E65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90867F1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288580E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3A6B9DA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7E348C79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40FE0B92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D0EC591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4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5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8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5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8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-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6ABE2A3C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265E65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C6722A1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hift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65E65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spellEnd"/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BA8445E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153A7BC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65E65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65E65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156AC1E" w14:textId="77777777" w:rsidR="00265E65" w:rsidRPr="00265E65" w:rsidRDefault="00265E65" w:rsidP="00265E65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65E65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1AF41B21" w14:textId="543B3DFA" w:rsidR="005B08B7" w:rsidRPr="00952E62" w:rsidRDefault="005B08B7" w:rsidP="00952E62">
      <w:pPr>
        <w:ind w:left="720"/>
        <w:rPr>
          <w:b/>
          <w:bCs/>
        </w:rPr>
      </w:pPr>
    </w:p>
    <w:p w14:paraId="792A533A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77DD8A16" w14:textId="29284397" w:rsidR="00952E62" w:rsidRDefault="000E5C33" w:rsidP="00952E62">
      <w:pPr>
        <w:ind w:left="720"/>
      </w:pPr>
      <w:r>
        <w:rPr>
          <w:noProof/>
        </w:rPr>
        <w:drawing>
          <wp:inline distT="0" distB="0" distL="0" distR="0" wp14:anchorId="7C4C364C" wp14:editId="1B8DC76C">
            <wp:extent cx="3514090" cy="2060575"/>
            <wp:effectExtent l="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14090" cy="20605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4855CBC" w14:textId="77777777" w:rsidR="00952E62" w:rsidRDefault="00952E62" w:rsidP="00952E62">
      <w:pPr>
        <w:ind w:left="720"/>
      </w:pPr>
      <w:r>
        <w:t>ix. Examines an array of integers and eliminates all duplication of values. The distinct</w:t>
      </w:r>
    </w:p>
    <w:p w14:paraId="2B434DF2" w14:textId="14AE54DF" w:rsidR="00952E62" w:rsidRDefault="00952E62" w:rsidP="00952E62">
      <w:pPr>
        <w:ind w:left="720"/>
      </w:pPr>
      <w:r>
        <w:t>integers are all moved to the left part of the array.</w:t>
      </w:r>
    </w:p>
    <w:p w14:paraId="72718D79" w14:textId="7CD8E056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2EB16C03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211B2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7898D93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3091C1E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void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Display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)</w:t>
      </w:r>
    </w:p>
    <w:p w14:paraId="2F886AF7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F7C44D3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D6903E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0C6B58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11B2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/</w:t>
      </w:r>
      <w:proofErr w:type="spellStart"/>
      <w:r w:rsidRPr="00211B2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outputing</w:t>
      </w:r>
      <w:proofErr w:type="spellEnd"/>
      <w:r w:rsidRPr="00211B2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 xml:space="preserve"> array values.</w:t>
      </w:r>
    </w:p>
    <w:p w14:paraId="222F5111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0C45BC2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6A505991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*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789065D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EC5ECD5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A1B996C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2FD9893F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772F487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201BB331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&gt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61B6119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20CE20A2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EC6989B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3D93D2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00C395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00AA93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649CBFC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6C768FB5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B73FF1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C0E551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CE372F4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Duplicates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CBDD07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8F20B57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||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A9DA5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72A8F0D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66BED63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422BE1EE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8872FEB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654616A5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!=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4CDFB4B2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D23FB1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8636BF5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931530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4449D4EE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F7A959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{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temp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}</w:t>
      </w:r>
    </w:p>
    <w:p w14:paraId="7CC88CC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34CCA0FB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488125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5D8F389D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5A7BC683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597B6382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3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9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1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6DA55CD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7BE7DCE0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or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9117AE2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proofErr w:type="spellStart"/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moveDuplicates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EA3ED2A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</w:p>
    <w:p w14:paraId="71CE65E2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211B2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1627723C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02562744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proofErr w:type="spellStart"/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orted_arr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211B2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211B2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211B2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E2D096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60CED357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</w:t>
      </w:r>
    </w:p>
    <w:p w14:paraId="798EAB69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211B2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211B2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152D02E" w14:textId="77777777" w:rsidR="00211B27" w:rsidRPr="00211B27" w:rsidRDefault="00211B27" w:rsidP="00211B2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211B2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7232C85" w14:textId="7FC58319" w:rsidR="005A6117" w:rsidRDefault="005A6117" w:rsidP="00952E62">
      <w:pPr>
        <w:ind w:left="720"/>
        <w:rPr>
          <w:b/>
          <w:bCs/>
        </w:rPr>
      </w:pPr>
    </w:p>
    <w:p w14:paraId="025A2E53" w14:textId="574349C5" w:rsidR="005A6117" w:rsidRPr="00952E62" w:rsidRDefault="005A6117" w:rsidP="00952E62">
      <w:pPr>
        <w:ind w:left="720"/>
        <w:rPr>
          <w:b/>
          <w:bCs/>
        </w:rPr>
      </w:pPr>
    </w:p>
    <w:p w14:paraId="094D5060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7EFAB152" w14:textId="40EABA82" w:rsidR="00952E62" w:rsidRDefault="009B34E3" w:rsidP="00952E62">
      <w:pPr>
        <w:ind w:left="720"/>
      </w:pPr>
      <w:r>
        <w:rPr>
          <w:noProof/>
        </w:rPr>
        <w:lastRenderedPageBreak/>
        <w:drawing>
          <wp:inline distT="0" distB="0" distL="0" distR="0" wp14:anchorId="75B0E624" wp14:editId="7BD2648D">
            <wp:extent cx="3712210" cy="1221740"/>
            <wp:effectExtent l="0" t="0" r="2540" b="0"/>
            <wp:docPr id="35" name="Picture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9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2210" cy="12217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1DF80" w14:textId="4AE7F5E9" w:rsidR="00AB48E5" w:rsidRDefault="00AB48E5" w:rsidP="00952E62">
      <w:pPr>
        <w:ind w:left="720"/>
      </w:pPr>
    </w:p>
    <w:p w14:paraId="3FD1BF44" w14:textId="6CA36273" w:rsidR="00AB48E5" w:rsidRDefault="00AB48E5" w:rsidP="00952E62">
      <w:pPr>
        <w:ind w:left="720"/>
      </w:pPr>
    </w:p>
    <w:p w14:paraId="5304D24F" w14:textId="7B04F657" w:rsidR="00AB48E5" w:rsidRDefault="00AB48E5" w:rsidP="00952E62">
      <w:pPr>
        <w:ind w:left="720"/>
      </w:pPr>
    </w:p>
    <w:p w14:paraId="086B590D" w14:textId="1943FB80" w:rsidR="00AB48E5" w:rsidRDefault="00AB48E5" w:rsidP="00952E62">
      <w:pPr>
        <w:ind w:left="720"/>
      </w:pPr>
    </w:p>
    <w:p w14:paraId="601424AE" w14:textId="7FD0167A" w:rsidR="00AB48E5" w:rsidRDefault="00AB48E5" w:rsidP="00952E62">
      <w:pPr>
        <w:ind w:left="720"/>
      </w:pPr>
    </w:p>
    <w:p w14:paraId="6CFB3C68" w14:textId="77777777" w:rsidR="00AB48E5" w:rsidRDefault="00AB48E5" w:rsidP="00952E62">
      <w:pPr>
        <w:ind w:left="720"/>
      </w:pPr>
    </w:p>
    <w:p w14:paraId="501218DA" w14:textId="77777777" w:rsidR="00952E62" w:rsidRDefault="00952E62" w:rsidP="00952E62">
      <w:pPr>
        <w:ind w:left="720"/>
      </w:pPr>
      <w:r>
        <w:t>x. Copies numbers from two arrays into a third array. The numbers from the second</w:t>
      </w:r>
    </w:p>
    <w:p w14:paraId="6150382A" w14:textId="77B6E19E" w:rsidR="00952E62" w:rsidRDefault="00952E62" w:rsidP="00952E62">
      <w:pPr>
        <w:ind w:left="720"/>
      </w:pPr>
      <w:r>
        <w:t>array are placed to the right of the numbers copied from the first array.</w:t>
      </w:r>
    </w:p>
    <w:p w14:paraId="4A348F23" w14:textId="350BE822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182EAA36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7270B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5144963C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F44539D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*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B488362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7E4F5CE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25B6CA50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707C16E2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386C24D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3D8FAE2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,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61D940E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7C5C2C3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y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8CD9F6A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369608C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CA9E029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C093DC5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59935CDF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55EBA98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1E291C0F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={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8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9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2A261FD3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39FBA38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={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6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8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359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71B7C4A4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proofErr w:type="spellStart"/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31FFC0AA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B8F019D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83DC54A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*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erge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2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74C69F3E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270B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Merged array is </w:t>
      </w:r>
      <w:r w:rsidRPr="007270B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7270B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D7F501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7270B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3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31DED4FF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4C9E05DE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proofErr w:type="spellStart"/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erged_arr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</w:t>
      </w:r>
      <w:r w:rsidRPr="007270B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  <w:r w:rsidRPr="007270B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7270B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553EE36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FE68247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7270B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7270B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920D6E1" w14:textId="77777777" w:rsidR="007270BF" w:rsidRPr="007270BF" w:rsidRDefault="007270BF" w:rsidP="007270B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7270B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4D53A91" w14:textId="4B71F5CA" w:rsidR="00361A07" w:rsidRPr="00952E62" w:rsidRDefault="00361A07" w:rsidP="00952E62">
      <w:pPr>
        <w:ind w:left="720"/>
        <w:rPr>
          <w:b/>
          <w:bCs/>
        </w:rPr>
      </w:pPr>
    </w:p>
    <w:p w14:paraId="5D641DC3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3DFA6655" w14:textId="290BD0DC" w:rsidR="00952E62" w:rsidRDefault="00E165B4" w:rsidP="00952E62">
      <w:pPr>
        <w:ind w:left="720"/>
      </w:pPr>
      <w:r>
        <w:rPr>
          <w:noProof/>
        </w:rPr>
        <w:drawing>
          <wp:inline distT="0" distB="0" distL="0" distR="0" wp14:anchorId="455847C3" wp14:editId="65547C11">
            <wp:extent cx="2743200" cy="1638682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49024" cy="1642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D877C59" w14:textId="77777777" w:rsidR="00952E62" w:rsidRDefault="00952E62" w:rsidP="00952E62"/>
    <w:p w14:paraId="31BA3B0C" w14:textId="77777777" w:rsidR="00952E62" w:rsidRDefault="00952E62" w:rsidP="00952E62">
      <w:r>
        <w:t>Q2. Write a program to find sum of all elements of an array; write a program to find maximum of</w:t>
      </w:r>
    </w:p>
    <w:p w14:paraId="50781798" w14:textId="71A41AA1" w:rsidR="00952E62" w:rsidRDefault="00952E62" w:rsidP="00952E62">
      <w:r>
        <w:t>elements of an array; write a program for linear search of an array.</w:t>
      </w:r>
    </w:p>
    <w:p w14:paraId="3D273365" w14:textId="539810B4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55430FEE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08C7005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565E6F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15B9E1A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2CD20A3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um=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69FB36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;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76D712F7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3FF9175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sum=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sum+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6E7BF591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488A121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sum;</w:t>
      </w:r>
    </w:p>
    <w:p w14:paraId="289A46BB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198424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Index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[],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934AA64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44798210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ax = 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47F8173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A95BFE4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n;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DEF60A0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  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 &gt; max)</w:t>
      </w:r>
    </w:p>
    <w:p w14:paraId="735AA8F2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{max = 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}</w:t>
      </w:r>
    </w:p>
    <w:p w14:paraId="78104F69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4C366F5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Index of the maximum element of the array is 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dl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51898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ax;</w:t>
      </w:r>
    </w:p>
    <w:p w14:paraId="0E173AD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C3A43AC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242DBF9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9FDCC07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;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488909F3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{</w:t>
      </w:r>
    </w:p>
    <w:p w14:paraId="4C4F8E36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1==</w:t>
      </w:r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230F8CC7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26987BF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found and is at index no. 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2D9A6F9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E78748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73DB36A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518D6AE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74F09DB6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DDF3A6A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7D0D28C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129F6C2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71EC6FA1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8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9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3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168356C5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 = </w:t>
      </w:r>
      <w:proofErr w:type="spellStart"/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F30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47A490F8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m of the elements of the array is 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sum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,n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&lt;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dl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F5A45ED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max=</w:t>
      </w:r>
      <w:proofErr w:type="spellStart"/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xIndex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,n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153941AF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Maximum element of the array is 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max&lt;&lt;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dl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998CF9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;</w:t>
      </w:r>
    </w:p>
    <w:p w14:paraId="2DC2015A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 you want to find </w:t>
      </w:r>
      <w:r w:rsidRPr="001B1F3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6BAABD2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in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&gt;e;</w:t>
      </w:r>
    </w:p>
    <w:p w14:paraId="425E4DC3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heck = </w:t>
      </w:r>
      <w:proofErr w:type="spellStart"/>
      <w:r w:rsidRPr="001B1F30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,n,e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36DA0DB4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check)</w:t>
      </w:r>
    </w:p>
    <w:p w14:paraId="664C8064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not found</w:t>
      </w:r>
      <w:r w:rsidRPr="001B1F30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1B1F30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FE6598B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1B1F30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305DB79" w14:textId="77777777" w:rsidR="001B1F30" w:rsidRPr="001B1F30" w:rsidRDefault="001B1F30" w:rsidP="001B1F30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1B1F30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BC59F90" w14:textId="6DEF1D72" w:rsidR="00B068A8" w:rsidRDefault="00B068A8" w:rsidP="00952E62">
      <w:pPr>
        <w:ind w:left="720"/>
        <w:rPr>
          <w:b/>
          <w:bCs/>
        </w:rPr>
      </w:pPr>
    </w:p>
    <w:p w14:paraId="7578FD49" w14:textId="0949A12B" w:rsidR="00B068A8" w:rsidRPr="00952E62" w:rsidRDefault="00B068A8" w:rsidP="00952E62">
      <w:pPr>
        <w:ind w:left="720"/>
        <w:rPr>
          <w:b/>
          <w:bCs/>
        </w:rPr>
      </w:pPr>
    </w:p>
    <w:p w14:paraId="23EB8E3F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3F9E7625" w14:textId="3BC6C454" w:rsidR="00952E62" w:rsidRDefault="00E61A11" w:rsidP="00952E62">
      <w:r>
        <w:rPr>
          <w:noProof/>
        </w:rPr>
        <w:drawing>
          <wp:inline distT="0" distB="0" distL="0" distR="0" wp14:anchorId="5A04AFEC" wp14:editId="7F72DB7E">
            <wp:extent cx="3602990" cy="2122170"/>
            <wp:effectExtent l="0" t="0" r="0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2990" cy="212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366A241" w14:textId="236B8C5B" w:rsidR="00626D52" w:rsidRDefault="00626D52" w:rsidP="00952E62"/>
    <w:p w14:paraId="6FF43262" w14:textId="063DC3B4" w:rsidR="00626D52" w:rsidRDefault="00626D52" w:rsidP="00952E62"/>
    <w:p w14:paraId="0A898BAA" w14:textId="59BF9FDF" w:rsidR="00626D52" w:rsidRDefault="00626D52" w:rsidP="00952E62"/>
    <w:p w14:paraId="276500CF" w14:textId="68DCD406" w:rsidR="00626D52" w:rsidRDefault="00626D52" w:rsidP="00952E62"/>
    <w:p w14:paraId="7ABEC750" w14:textId="03F13FCD" w:rsidR="00626D52" w:rsidRDefault="00626D52" w:rsidP="00952E62"/>
    <w:p w14:paraId="59295923" w14:textId="224D805D" w:rsidR="00626D52" w:rsidRDefault="00626D52" w:rsidP="00952E62"/>
    <w:p w14:paraId="124231CD" w14:textId="107D39ED" w:rsidR="00626D52" w:rsidRDefault="00626D52" w:rsidP="00952E62"/>
    <w:p w14:paraId="2F23F245" w14:textId="11120B40" w:rsidR="00626D52" w:rsidRDefault="00626D52" w:rsidP="00952E62"/>
    <w:p w14:paraId="7C4642FB" w14:textId="2E8481E2" w:rsidR="00626D52" w:rsidRDefault="00626D52" w:rsidP="00952E62"/>
    <w:p w14:paraId="2C7787C1" w14:textId="009FC9FD" w:rsidR="00626D52" w:rsidRDefault="00626D52" w:rsidP="00952E62"/>
    <w:p w14:paraId="0D149E58" w14:textId="77777777" w:rsidR="00626D52" w:rsidRDefault="00626D52" w:rsidP="00952E62"/>
    <w:p w14:paraId="2A2E1310" w14:textId="2AD86603" w:rsidR="00952E62" w:rsidRDefault="00952E62" w:rsidP="00952E62">
      <w:r>
        <w:t>Q3. Write a program for adding and subtracting Matrices using 2D Arrays.</w:t>
      </w:r>
    </w:p>
    <w:p w14:paraId="68F65478" w14:textId="6BFA89FA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58183410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339239D5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C16910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15E845A2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AC421E2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,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154A043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number of rows </w:t>
      </w:r>
      <w:r w:rsidRPr="0031431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694F6EB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D16146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number of columns </w:t>
      </w:r>
      <w:r w:rsidRPr="0031431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A8D9459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480CC9B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ENTERING ELEMENTS THE 1ST MATRIX</w:t>
      </w:r>
    </w:p>
    <w:p w14:paraId="0C3651F2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s of the first matrix </w:t>
      </w:r>
      <w:r w:rsidRPr="0031431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F2594E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E58B523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{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0C29FB93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{</w:t>
      </w:r>
    </w:p>
    <w:p w14:paraId="41A4F38B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element a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: 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01FFDB9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655A76F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}</w:t>
      </w:r>
    </w:p>
    <w:p w14:paraId="6F04FF4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2DC30CBC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ENTERING ELEMENTS OF THE 2ND MATRIX</w:t>
      </w:r>
    </w:p>
    <w:p w14:paraId="2ECC412B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s of the second matrix </w:t>
      </w:r>
      <w:r w:rsidRPr="00314317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CECE34A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D87176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{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885A524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{</w:t>
      </w:r>
    </w:p>
    <w:p w14:paraId="4A1D37C9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element a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+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: 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DF1EE76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55619E8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}</w:t>
      </w:r>
    </w:p>
    <w:p w14:paraId="732CA87A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1348504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ADDING THE MATRICES</w:t>
      </w:r>
    </w:p>
    <w:p w14:paraId="583D56B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435766A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520C8D9C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6A16FF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{ </w:t>
      </w:r>
    </w:p>
    <w:p w14:paraId="3A522057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   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=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+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7BAF84D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    }</w:t>
      </w:r>
    </w:p>
    <w:p w14:paraId="17891BA2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      }</w:t>
      </w:r>
    </w:p>
    <w:p w14:paraId="01F5C762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SHOWING SUM OF THE MATRIX</w:t>
      </w:r>
    </w:p>
    <w:p w14:paraId="4CEEB08D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Sum of two matrix is: 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F7E2AB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FBFBBF8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    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299B110E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CEA1895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sum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 "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BBDE571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-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F180DAC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3143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3143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8D14F70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0E127E5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48C45C79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3143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3143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01C7775" w14:textId="77777777" w:rsidR="00314317" w:rsidRPr="00314317" w:rsidRDefault="00314317" w:rsidP="003143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3143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058C3E59" w14:textId="68B8A0BF" w:rsidR="005B5B1B" w:rsidRDefault="005B5B1B" w:rsidP="00952E62">
      <w:pPr>
        <w:ind w:left="720"/>
        <w:rPr>
          <w:b/>
          <w:bCs/>
        </w:rPr>
      </w:pPr>
    </w:p>
    <w:p w14:paraId="717CDF88" w14:textId="0DFBAD16" w:rsidR="005B5B1B" w:rsidRPr="00952E62" w:rsidRDefault="005B5B1B" w:rsidP="00952E62">
      <w:pPr>
        <w:ind w:left="720"/>
        <w:rPr>
          <w:b/>
          <w:bCs/>
        </w:rPr>
      </w:pPr>
    </w:p>
    <w:p w14:paraId="4D136319" w14:textId="743D8ACD" w:rsid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7802D547" w14:textId="02E0DCA1" w:rsidR="00E61A11" w:rsidRPr="00952E62" w:rsidRDefault="00E61A11" w:rsidP="00952E62">
      <w:pPr>
        <w:ind w:left="720"/>
        <w:rPr>
          <w:b/>
          <w:bCs/>
        </w:rPr>
      </w:pPr>
      <w:r>
        <w:rPr>
          <w:noProof/>
        </w:rPr>
        <w:drawing>
          <wp:inline distT="0" distB="0" distL="0" distR="0" wp14:anchorId="391A9876" wp14:editId="3323E3A4">
            <wp:extent cx="3357245" cy="3930650"/>
            <wp:effectExtent l="0" t="0" r="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7245" cy="3930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ACE5742" w14:textId="3D1A97AC" w:rsidR="00952E62" w:rsidRDefault="00952E62" w:rsidP="00952E62"/>
    <w:p w14:paraId="40397E05" w14:textId="78A46C2A" w:rsidR="00AB1AB1" w:rsidRDefault="00AB1AB1" w:rsidP="00952E62"/>
    <w:p w14:paraId="56D68C1B" w14:textId="7FC9C398" w:rsidR="00AB1AB1" w:rsidRDefault="00AB1AB1" w:rsidP="00952E62"/>
    <w:p w14:paraId="7A618B9C" w14:textId="0B35E75F" w:rsidR="00AB1AB1" w:rsidRDefault="00AB1AB1" w:rsidP="00952E62"/>
    <w:p w14:paraId="2DF9D931" w14:textId="650DF0AF" w:rsidR="00AB1AB1" w:rsidRDefault="00AB1AB1" w:rsidP="00952E62"/>
    <w:p w14:paraId="62D75924" w14:textId="7A83A5AC" w:rsidR="00AB1AB1" w:rsidRDefault="00AB1AB1" w:rsidP="00952E62"/>
    <w:p w14:paraId="2777B165" w14:textId="77777777" w:rsidR="00AB1AB1" w:rsidRDefault="00AB1AB1" w:rsidP="00952E62"/>
    <w:p w14:paraId="449E156B" w14:textId="7AE7C1B6" w:rsidR="00952E62" w:rsidRDefault="00952E62" w:rsidP="00952E62">
      <w:r>
        <w:t>Q4. Write a program to Multiply Matrices of 10X10.</w:t>
      </w:r>
    </w:p>
    <w:p w14:paraId="70DE80D1" w14:textId="2562659E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6BF23B82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/*MULTIPLICATION OF MATRICES*/</w:t>
      </w:r>
    </w:p>
    <w:p w14:paraId="46E1DBA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1B50942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9311685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6B39DB95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5A9D94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</w:p>
    <w:p w14:paraId="0001D6F6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,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,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ul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={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},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,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1A03E22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rows and columns for first matrix: 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B7C82F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2B9BCB6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rows and columns for second matrix: 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A8970AD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5B47F87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while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(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!=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88D405A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DEA7C29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column of first matrix not equal to row of second.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7AA04F7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xi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608D49ED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2759ECE7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elements of matrix 1: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E231A9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397EEC5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{  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6AFD541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329508B6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1A7C0FC0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2475063A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}</w:t>
      </w:r>
    </w:p>
    <w:p w14:paraId="387CB1DE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elements of matrix 2: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2C0607A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941DF18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7F186D16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71DEF3C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in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gt;&g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026FAF96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11AFB85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multiplying the matrices</w:t>
      </w:r>
    </w:p>
    <w:p w14:paraId="1D402AA5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1B0AD2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1F0316D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6A4DE2A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5DEBDA9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ul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+=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] *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k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3C2E54FC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587F17DE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6A9955"/>
          <w:sz w:val="21"/>
          <w:szCs w:val="21"/>
          <w:lang w:eastAsia="en-IN"/>
        </w:rPr>
        <w:t>    //displaying the multiplied matrix</w:t>
      </w:r>
    </w:p>
    <w:p w14:paraId="1EC39510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Output Matrix: 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503A527D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687B70C8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62A28DA8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&lt;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 ++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1121608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{</w:t>
      </w:r>
    </w:p>
    <w:p w14:paraId="4881674C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 "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mul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i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[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;</w:t>
      </w:r>
    </w:p>
    <w:p w14:paraId="2764AE4B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j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== </w:t>
      </w:r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2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-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5C7F4B5C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        </w:t>
      </w:r>
      <w:proofErr w:type="spellStart"/>
      <w:r w:rsidRPr="00433E17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cout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&lt;&lt;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433E17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endl</w:t>
      </w:r>
      <w:proofErr w:type="spellEnd"/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A7AF9A4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    }</w:t>
      </w:r>
    </w:p>
    <w:p w14:paraId="7AC7CDA9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E29B85D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433E17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433E17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192BE40" w14:textId="77777777" w:rsidR="00433E17" w:rsidRPr="00433E17" w:rsidRDefault="00433E17" w:rsidP="00433E17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433E17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AE12A4D" w14:textId="0B2BD579" w:rsidR="004708D3" w:rsidRDefault="004708D3" w:rsidP="00952E62">
      <w:pPr>
        <w:ind w:left="720"/>
        <w:rPr>
          <w:b/>
          <w:bCs/>
        </w:rPr>
      </w:pPr>
    </w:p>
    <w:p w14:paraId="1B8517A3" w14:textId="2BA94A71" w:rsidR="004708D3" w:rsidRPr="00952E62" w:rsidRDefault="004708D3" w:rsidP="00952E62">
      <w:pPr>
        <w:ind w:left="720"/>
        <w:rPr>
          <w:b/>
          <w:bCs/>
        </w:rPr>
      </w:pPr>
    </w:p>
    <w:p w14:paraId="2300D341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27FF6160" w14:textId="5009383C" w:rsidR="00952E62" w:rsidRDefault="003512D0" w:rsidP="00952E62">
      <w:r>
        <w:rPr>
          <w:noProof/>
        </w:rPr>
        <w:drawing>
          <wp:inline distT="0" distB="0" distL="0" distR="0" wp14:anchorId="7DC37BE4" wp14:editId="02173998">
            <wp:extent cx="3105019" cy="3473355"/>
            <wp:effectExtent l="0" t="0" r="635" b="0"/>
            <wp:docPr id="30" name="Picture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9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08456" cy="347719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CBF4299" w14:textId="206AA82C" w:rsidR="0051287E" w:rsidRDefault="0051287E" w:rsidP="00952E62"/>
    <w:p w14:paraId="36C2697D" w14:textId="5B55C184" w:rsidR="0051287E" w:rsidRDefault="0051287E" w:rsidP="00952E62"/>
    <w:p w14:paraId="03EDCE62" w14:textId="55132884" w:rsidR="0051287E" w:rsidRDefault="0051287E" w:rsidP="00952E62"/>
    <w:p w14:paraId="5B064284" w14:textId="77777777" w:rsidR="0051287E" w:rsidRDefault="0051287E" w:rsidP="00952E62"/>
    <w:p w14:paraId="7FA88415" w14:textId="09797C91" w:rsidR="00952E62" w:rsidRDefault="00952E62" w:rsidP="00952E62">
      <w:r>
        <w:t>Q5. Write a program for Linear Search using Functions.</w:t>
      </w:r>
    </w:p>
    <w:p w14:paraId="384716CC" w14:textId="686EA833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728B35DF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619EB342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04FD680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E51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,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E51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n1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31E4B914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2E9D002B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for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=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i&lt;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n;i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++)</w:t>
      </w:r>
    </w:p>
    <w:p w14:paraId="581C4B89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508A9F69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n1==</w:t>
      </w:r>
      <w:r w:rsidRPr="000E51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x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</w:t>
      </w:r>
    </w:p>
    <w:p w14:paraId="71125469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{</w:t>
      </w:r>
    </w:p>
    <w:p w14:paraId="673D351B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found and is at index no. "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i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2B3B7B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 xml:space="preserve">        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F959C06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break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98F70D0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  }</w:t>
      </w:r>
    </w:p>
    <w:p w14:paraId="3EE7C536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                                              </w:t>
      </w:r>
    </w:p>
    <w:p w14:paraId="5C8586CD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9914CAE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26375966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346D5BA6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6261AE9E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] = {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2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78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90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119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43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5874CFE5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n = </w:t>
      </w:r>
      <w:proofErr w:type="spellStart"/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/</w:t>
      </w:r>
      <w:proofErr w:type="spellStart"/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sizeof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0E51CF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arr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[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]);</w:t>
      </w:r>
    </w:p>
    <w:p w14:paraId="14585EA2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e;</w:t>
      </w:r>
    </w:p>
    <w:p w14:paraId="1D33298C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 xml:space="preserve">"Enter the element you want to find </w:t>
      </w:r>
      <w:r w:rsidRPr="000E51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4ECD9848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in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&gt;e;</w:t>
      </w:r>
    </w:p>
    <w:p w14:paraId="4057D361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check = </w:t>
      </w:r>
      <w:proofErr w:type="spellStart"/>
      <w:r w:rsidRPr="000E51CF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linearSearch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arr,n,e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455062F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if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!check)</w:t>
      </w:r>
    </w:p>
    <w:p w14:paraId="4CDAF9A9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lement not found</w:t>
      </w:r>
      <w:r w:rsidRPr="000E51CF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0E51CF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7A8B844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0E51CF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6EB1C372" w14:textId="77777777" w:rsidR="000E51CF" w:rsidRPr="000E51CF" w:rsidRDefault="000E51CF" w:rsidP="000E51CF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0E51CF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78379400" w14:textId="18998F78" w:rsidR="001F7DFB" w:rsidRPr="00952E62" w:rsidRDefault="001F7DFB" w:rsidP="00952E62">
      <w:pPr>
        <w:ind w:left="720"/>
        <w:rPr>
          <w:b/>
          <w:bCs/>
        </w:rPr>
      </w:pPr>
    </w:p>
    <w:p w14:paraId="1A42623C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14AC7D14" w14:textId="6F8DF910" w:rsidR="00952E62" w:rsidRDefault="002A5C28" w:rsidP="00952E62">
      <w:r>
        <w:rPr>
          <w:noProof/>
        </w:rPr>
        <w:drawing>
          <wp:inline distT="0" distB="0" distL="0" distR="0" wp14:anchorId="286F52CC" wp14:editId="630B6C5B">
            <wp:extent cx="3507740" cy="2238375"/>
            <wp:effectExtent l="0" t="0" r="0" b="9525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1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07740" cy="2238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846E3F" w14:textId="77777777" w:rsidR="00A21D62" w:rsidRDefault="00A21D62" w:rsidP="00952E62"/>
    <w:p w14:paraId="7EE00E24" w14:textId="77777777" w:rsidR="00952E62" w:rsidRDefault="00952E62" w:rsidP="00952E62">
      <w:r>
        <w:t>Q6. Write a class for a rectangle. Create objects for this class and call the member functions to</w:t>
      </w:r>
    </w:p>
    <w:p w14:paraId="0DE62A9B" w14:textId="16DF93AC" w:rsidR="00F85B04" w:rsidRDefault="00952E62" w:rsidP="00952E62">
      <w:r>
        <w:t>find the area and perimeter of the rectangle.</w:t>
      </w:r>
    </w:p>
    <w:p w14:paraId="62DC5BE3" w14:textId="282286ED" w:rsidR="00952E62" w:rsidRDefault="00952E62" w:rsidP="00952E62">
      <w:pPr>
        <w:ind w:left="720"/>
        <w:rPr>
          <w:b/>
          <w:bCs/>
        </w:rPr>
      </w:pPr>
      <w:r>
        <w:rPr>
          <w:b/>
          <w:bCs/>
        </w:rPr>
        <w:t>PROGRAM</w:t>
      </w:r>
    </w:p>
    <w:p w14:paraId="726DF9D9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#include</w:t>
      </w:r>
      <w:r w:rsidRPr="0080601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&lt;iostream&gt;</w:t>
      </w:r>
    </w:p>
    <w:p w14:paraId="0016F7B7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using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namespace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std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C29E0F4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class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4EC9B0"/>
          <w:sz w:val="21"/>
          <w:szCs w:val="21"/>
          <w:lang w:eastAsia="en-IN"/>
        </w:rPr>
        <w:t>rectangle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3DA7B05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public:</w:t>
      </w:r>
    </w:p>
    <w:p w14:paraId="65247D2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ectangle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601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l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,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b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</w:t>
      </w:r>
    </w:p>
    <w:p w14:paraId="43E1DB0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{</w:t>
      </w:r>
    </w:p>
    <w:p w14:paraId="4A9C1BD8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length = l;</w:t>
      </w:r>
    </w:p>
    <w:p w14:paraId="61E4FCD1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  breadth = b;</w:t>
      </w:r>
    </w:p>
    <w:p w14:paraId="28C3C57A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lastRenderedPageBreak/>
        <w:t>  }</w:t>
      </w:r>
    </w:p>
    <w:p w14:paraId="797BB43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ngth,breadth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19BD3BC2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imeter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BAA478A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1E87263E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601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2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*(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length+breadth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41D2D956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50E896A7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rea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05E8596A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{</w:t>
      </w:r>
    </w:p>
    <w:p w14:paraId="3DBAFBB1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    </w:t>
      </w:r>
      <w:r w:rsidRPr="0080601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length*breadth;</w:t>
      </w:r>
    </w:p>
    <w:p w14:paraId="49569A61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    }</w:t>
      </w:r>
    </w:p>
    <w:p w14:paraId="1A6D565B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;</w:t>
      </w:r>
    </w:p>
    <w:p w14:paraId="6F968FBD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main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</w:t>
      </w:r>
    </w:p>
    <w:p w14:paraId="7E1525B7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{</w:t>
      </w:r>
    </w:p>
    <w:p w14:paraId="0C54D897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601C">
        <w:rPr>
          <w:rFonts w:ascii="Consolas" w:eastAsia="Times New Roman" w:hAnsi="Consolas" w:cs="Times New Roman"/>
          <w:color w:val="569CD6"/>
          <w:sz w:val="21"/>
          <w:szCs w:val="21"/>
          <w:lang w:eastAsia="en-IN"/>
        </w:rPr>
        <w:t>int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,y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2E05DD1E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80601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Enter the length and breadth of the rectangle</w:t>
      </w:r>
      <w:r w:rsidRPr="0080601C">
        <w:rPr>
          <w:rFonts w:ascii="Consolas" w:eastAsia="Times New Roman" w:hAnsi="Consolas" w:cs="Times New Roman"/>
          <w:color w:val="D7BA7D"/>
          <w:sz w:val="21"/>
          <w:szCs w:val="21"/>
          <w:lang w:eastAsia="en-IN"/>
        </w:rPr>
        <w:t>\n</w:t>
      </w:r>
      <w:r w:rsidRPr="0080601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32008D9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in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gt;&gt;x&gt;&gt;y;</w:t>
      </w:r>
    </w:p>
    <w:p w14:paraId="5A44641F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rectangle 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r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x,y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);</w:t>
      </w:r>
    </w:p>
    <w:p w14:paraId="0CC1CEAF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80601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perimeter of the rectangle is "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80601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perimeter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&lt;&lt;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dl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222C5C0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cout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r w:rsidRPr="0080601C">
        <w:rPr>
          <w:rFonts w:ascii="Consolas" w:eastAsia="Times New Roman" w:hAnsi="Consolas" w:cs="Times New Roman"/>
          <w:color w:val="CE9178"/>
          <w:sz w:val="21"/>
          <w:szCs w:val="21"/>
          <w:lang w:eastAsia="en-IN"/>
        </w:rPr>
        <w:t>"The area of the rectangle is "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&lt;&lt;</w:t>
      </w:r>
      <w:proofErr w:type="spellStart"/>
      <w:r w:rsidRPr="0080601C">
        <w:rPr>
          <w:rFonts w:ascii="Consolas" w:eastAsia="Times New Roman" w:hAnsi="Consolas" w:cs="Times New Roman"/>
          <w:color w:val="9CDCFE"/>
          <w:sz w:val="21"/>
          <w:szCs w:val="21"/>
          <w:lang w:eastAsia="en-IN"/>
        </w:rPr>
        <w:t>r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.</w:t>
      </w:r>
      <w:r w:rsidRPr="0080601C">
        <w:rPr>
          <w:rFonts w:ascii="Consolas" w:eastAsia="Times New Roman" w:hAnsi="Consolas" w:cs="Times New Roman"/>
          <w:color w:val="DCDCAA"/>
          <w:sz w:val="21"/>
          <w:szCs w:val="21"/>
          <w:lang w:eastAsia="en-IN"/>
        </w:rPr>
        <w:t>area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()&lt;&lt;</w:t>
      </w:r>
      <w:proofErr w:type="spellStart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endl</w:t>
      </w:r>
      <w:proofErr w:type="spellEnd"/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0B0916BE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    </w:t>
      </w:r>
      <w:r w:rsidRPr="0080601C">
        <w:rPr>
          <w:rFonts w:ascii="Consolas" w:eastAsia="Times New Roman" w:hAnsi="Consolas" w:cs="Times New Roman"/>
          <w:color w:val="C586C0"/>
          <w:sz w:val="21"/>
          <w:szCs w:val="21"/>
          <w:lang w:eastAsia="en-IN"/>
        </w:rPr>
        <w:t>return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 xml:space="preserve"> </w:t>
      </w:r>
      <w:r w:rsidRPr="0080601C">
        <w:rPr>
          <w:rFonts w:ascii="Consolas" w:eastAsia="Times New Roman" w:hAnsi="Consolas" w:cs="Times New Roman"/>
          <w:color w:val="B5CEA8"/>
          <w:sz w:val="21"/>
          <w:szCs w:val="21"/>
          <w:lang w:eastAsia="en-IN"/>
        </w:rPr>
        <w:t>0</w:t>
      </w: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;</w:t>
      </w:r>
    </w:p>
    <w:p w14:paraId="76BA2F25" w14:textId="77777777" w:rsidR="0080601C" w:rsidRPr="0080601C" w:rsidRDefault="0080601C" w:rsidP="0080601C">
      <w:pPr>
        <w:shd w:val="clear" w:color="auto" w:fill="1E1E1E"/>
        <w:spacing w:after="0" w:line="285" w:lineRule="atLeast"/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</w:pPr>
      <w:r w:rsidRPr="0080601C">
        <w:rPr>
          <w:rFonts w:ascii="Consolas" w:eastAsia="Times New Roman" w:hAnsi="Consolas" w:cs="Times New Roman"/>
          <w:color w:val="D4D4D4"/>
          <w:sz w:val="21"/>
          <w:szCs w:val="21"/>
          <w:lang w:eastAsia="en-IN"/>
        </w:rPr>
        <w:t>}</w:t>
      </w:r>
    </w:p>
    <w:p w14:paraId="4F9F092A" w14:textId="5621ADD5" w:rsidR="0094624B" w:rsidRDefault="0094624B" w:rsidP="00952E62">
      <w:pPr>
        <w:ind w:left="720"/>
        <w:rPr>
          <w:b/>
          <w:bCs/>
        </w:rPr>
      </w:pPr>
    </w:p>
    <w:p w14:paraId="23C867A6" w14:textId="5A3D0047" w:rsidR="003F2CFF" w:rsidRDefault="003F2CFF" w:rsidP="00952E62">
      <w:pPr>
        <w:ind w:left="720"/>
        <w:rPr>
          <w:b/>
          <w:bCs/>
        </w:rPr>
      </w:pPr>
    </w:p>
    <w:p w14:paraId="71408DBD" w14:textId="548A85B8" w:rsidR="003F2CFF" w:rsidRDefault="003F2CFF" w:rsidP="00952E62">
      <w:pPr>
        <w:ind w:left="720"/>
        <w:rPr>
          <w:b/>
          <w:bCs/>
        </w:rPr>
      </w:pPr>
    </w:p>
    <w:p w14:paraId="6138B9A3" w14:textId="58367B3A" w:rsidR="003F2CFF" w:rsidRDefault="003F2CFF" w:rsidP="00952E62">
      <w:pPr>
        <w:ind w:left="720"/>
        <w:rPr>
          <w:b/>
          <w:bCs/>
        </w:rPr>
      </w:pPr>
    </w:p>
    <w:p w14:paraId="3D22582E" w14:textId="699DBD11" w:rsidR="003F2CFF" w:rsidRDefault="003F2CFF" w:rsidP="00952E62">
      <w:pPr>
        <w:ind w:left="720"/>
        <w:rPr>
          <w:b/>
          <w:bCs/>
        </w:rPr>
      </w:pPr>
    </w:p>
    <w:p w14:paraId="636B25A4" w14:textId="208FF712" w:rsidR="003F2CFF" w:rsidRDefault="003F2CFF" w:rsidP="00952E62">
      <w:pPr>
        <w:ind w:left="720"/>
        <w:rPr>
          <w:b/>
          <w:bCs/>
        </w:rPr>
      </w:pPr>
    </w:p>
    <w:p w14:paraId="4E0635FF" w14:textId="5F5243EA" w:rsidR="003F2CFF" w:rsidRDefault="003F2CFF" w:rsidP="00952E62">
      <w:pPr>
        <w:ind w:left="720"/>
        <w:rPr>
          <w:b/>
          <w:bCs/>
        </w:rPr>
      </w:pPr>
    </w:p>
    <w:p w14:paraId="72043E66" w14:textId="27DAB974" w:rsidR="003F2CFF" w:rsidRDefault="003F2CFF" w:rsidP="00952E62">
      <w:pPr>
        <w:ind w:left="720"/>
        <w:rPr>
          <w:b/>
          <w:bCs/>
        </w:rPr>
      </w:pPr>
    </w:p>
    <w:p w14:paraId="0D096E49" w14:textId="77777777" w:rsidR="003F2CFF" w:rsidRPr="00952E62" w:rsidRDefault="003F2CFF" w:rsidP="00952E62">
      <w:pPr>
        <w:ind w:left="720"/>
        <w:rPr>
          <w:b/>
          <w:bCs/>
        </w:rPr>
      </w:pPr>
    </w:p>
    <w:p w14:paraId="3ABE1042" w14:textId="77777777" w:rsidR="00952E62" w:rsidRPr="00952E62" w:rsidRDefault="00952E62" w:rsidP="00952E62">
      <w:pPr>
        <w:ind w:left="720"/>
        <w:rPr>
          <w:b/>
          <w:bCs/>
        </w:rPr>
      </w:pPr>
      <w:r w:rsidRPr="00952E62">
        <w:rPr>
          <w:b/>
          <w:bCs/>
        </w:rPr>
        <w:t>OUTPUT</w:t>
      </w:r>
    </w:p>
    <w:p w14:paraId="1A30F2B9" w14:textId="307BFA59" w:rsidR="00952E62" w:rsidRDefault="001F4132" w:rsidP="00952E62">
      <w:r>
        <w:rPr>
          <w:noProof/>
        </w:rPr>
        <w:lastRenderedPageBreak/>
        <w:drawing>
          <wp:inline distT="0" distB="0" distL="0" distR="0" wp14:anchorId="20188083" wp14:editId="76C9A2EB">
            <wp:extent cx="3923665" cy="2504440"/>
            <wp:effectExtent l="0" t="0" r="635" b="0"/>
            <wp:docPr id="32" name="Picture 3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3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23665" cy="250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952E6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LC0NDAzNzQ1NDYzMjJX0lEKTi0uzszPAykwrAUAMg2oFywAAAA="/>
  </w:docVars>
  <w:rsids>
    <w:rsidRoot w:val="00B54C4A"/>
    <w:rsid w:val="000E51CF"/>
    <w:rsid w:val="000E5C33"/>
    <w:rsid w:val="001B1F30"/>
    <w:rsid w:val="001F4132"/>
    <w:rsid w:val="001F7ADF"/>
    <w:rsid w:val="001F7DFB"/>
    <w:rsid w:val="00211B27"/>
    <w:rsid w:val="00265E65"/>
    <w:rsid w:val="002A5C28"/>
    <w:rsid w:val="002B27C3"/>
    <w:rsid w:val="00314317"/>
    <w:rsid w:val="003512D0"/>
    <w:rsid w:val="00361A07"/>
    <w:rsid w:val="003F2CFF"/>
    <w:rsid w:val="00433E17"/>
    <w:rsid w:val="004708D3"/>
    <w:rsid w:val="0051287E"/>
    <w:rsid w:val="00564DA8"/>
    <w:rsid w:val="00566A9B"/>
    <w:rsid w:val="005A6117"/>
    <w:rsid w:val="005B08B7"/>
    <w:rsid w:val="005B5B1B"/>
    <w:rsid w:val="00626D52"/>
    <w:rsid w:val="0063460F"/>
    <w:rsid w:val="00714900"/>
    <w:rsid w:val="007270BF"/>
    <w:rsid w:val="0080601C"/>
    <w:rsid w:val="0094624B"/>
    <w:rsid w:val="00952E62"/>
    <w:rsid w:val="00971758"/>
    <w:rsid w:val="009B34E3"/>
    <w:rsid w:val="00A21D62"/>
    <w:rsid w:val="00A35AD9"/>
    <w:rsid w:val="00A8041B"/>
    <w:rsid w:val="00AB1AB1"/>
    <w:rsid w:val="00AB48E5"/>
    <w:rsid w:val="00B068A8"/>
    <w:rsid w:val="00B54C4A"/>
    <w:rsid w:val="00DD1562"/>
    <w:rsid w:val="00E165B4"/>
    <w:rsid w:val="00E53703"/>
    <w:rsid w:val="00E61A11"/>
    <w:rsid w:val="00E96C23"/>
    <w:rsid w:val="00F85B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E80F20"/>
  <w15:chartTrackingRefBased/>
  <w15:docId w15:val="{7D0D6EB2-CF3C-4906-8214-9BBF0A8E5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52E62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6A9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822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26956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79914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82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418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50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848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3171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77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248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53200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1243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7391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2673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745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33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5786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32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057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60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122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4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897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6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1404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3852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82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0128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95493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6195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550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780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8579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465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502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6850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4495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713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758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183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877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5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3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326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0333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2840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19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4358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2970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17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5003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5084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57060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963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285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67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08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325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723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3461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481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898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941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2271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683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84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299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847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422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941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791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7981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314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6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5168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40509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04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6908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046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146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1914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19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220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547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385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62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616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6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1885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1345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8439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1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573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574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582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138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026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076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850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289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96579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9241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0252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9969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472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1798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419868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4507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86524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276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551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637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37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8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8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715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218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85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709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76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01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25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2304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70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6745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0014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537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7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44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447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563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104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683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8565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2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5065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074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992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4523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18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4361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085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3746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973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4101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5256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366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4636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187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9942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99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8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97021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294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93056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233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29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449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457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042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7171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2784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388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2253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5230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0908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4972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836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5128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4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8731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4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187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3867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9283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4409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4522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656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7658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0606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019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9261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385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551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0818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1303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938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513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273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416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5995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6900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7429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5795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9024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137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455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01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2851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97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2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9552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666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8756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391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53820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23472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5591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6398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450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8053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390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41787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906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5861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599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410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1420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6835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204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133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8460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78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330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30323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96568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815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167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5084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38335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33920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8015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05006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26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473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314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1805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55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8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936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031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29134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1975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638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64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75714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842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518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926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636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9257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156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418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791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0945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01169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4312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1732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259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098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9967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08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89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8789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500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92111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6740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9902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241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87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0707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548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465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075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8045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2854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427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29961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321801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32556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2367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085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78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0984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56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58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346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7799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7373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53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1566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684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7426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15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4510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256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6012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60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7537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02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128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09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079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4769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349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507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15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604904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98754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4686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2031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757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334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63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965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986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5695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267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19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7653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026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079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91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38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45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128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9135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637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3041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318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0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05301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31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03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124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8619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5171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753602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27131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476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5511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65644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099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6655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5965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3756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2572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8811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715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838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1438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4007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452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487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168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151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2931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0819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4440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155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6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1018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0423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163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5611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8308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8414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2290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79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2742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8374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7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043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83847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4223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8275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7812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963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070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906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198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970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26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49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6118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074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1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769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1221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77735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6372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175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2358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05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833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8209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67668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0504971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0229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5235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3567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2699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0895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522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6692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51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8034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8162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9468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915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3875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9463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705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939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8640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18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6731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2755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44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056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6018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89892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93282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117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812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79226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9235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30325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26999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6336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6728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9391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3761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1270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9846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55526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1232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5942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989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7269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414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899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1547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08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482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97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0001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05600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46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046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01734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48761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0827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7487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70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214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1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1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5011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84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6076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2542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7975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288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5153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37437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887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822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468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776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877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9736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1210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9993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1980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621482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4626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8844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095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03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252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690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244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82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7019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942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7572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503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8795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524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344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9308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4806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0303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525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215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6992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058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4615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626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454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3508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026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9567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09672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3019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61669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2857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3027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988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191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9008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862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5267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1525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823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5917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497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9824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6012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3688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93712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50009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106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3602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871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228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650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6435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286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44819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22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6821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612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8851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6108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749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5.jpeg"/><Relationship Id="rId13" Type="http://schemas.openxmlformats.org/officeDocument/2006/relationships/image" Target="media/image10.jpeg"/><Relationship Id="rId18" Type="http://schemas.openxmlformats.org/officeDocument/2006/relationships/image" Target="media/image15.jpeg"/><Relationship Id="rId3" Type="http://schemas.openxmlformats.org/officeDocument/2006/relationships/webSettings" Target="webSettings.xml"/><Relationship Id="rId7" Type="http://schemas.openxmlformats.org/officeDocument/2006/relationships/image" Target="media/image4.jpeg"/><Relationship Id="rId12" Type="http://schemas.openxmlformats.org/officeDocument/2006/relationships/image" Target="media/image9.jpeg"/><Relationship Id="rId17" Type="http://schemas.openxmlformats.org/officeDocument/2006/relationships/image" Target="media/image14.jpeg"/><Relationship Id="rId2" Type="http://schemas.openxmlformats.org/officeDocument/2006/relationships/settings" Target="settings.xml"/><Relationship Id="rId16" Type="http://schemas.openxmlformats.org/officeDocument/2006/relationships/image" Target="media/image13.jpe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3.jpeg"/><Relationship Id="rId11" Type="http://schemas.openxmlformats.org/officeDocument/2006/relationships/image" Target="media/image8.jpeg"/><Relationship Id="rId5" Type="http://schemas.openxmlformats.org/officeDocument/2006/relationships/image" Target="media/image2.jpeg"/><Relationship Id="rId15" Type="http://schemas.openxmlformats.org/officeDocument/2006/relationships/image" Target="media/image12.jpeg"/><Relationship Id="rId10" Type="http://schemas.openxmlformats.org/officeDocument/2006/relationships/image" Target="media/image7.jpeg"/><Relationship Id="rId19" Type="http://schemas.openxmlformats.org/officeDocument/2006/relationships/fontTable" Target="fontTable.xml"/><Relationship Id="rId4" Type="http://schemas.openxmlformats.org/officeDocument/2006/relationships/image" Target="media/image1.jpeg"/><Relationship Id="rId9" Type="http://schemas.openxmlformats.org/officeDocument/2006/relationships/image" Target="media/image6.jpeg"/><Relationship Id="rId14" Type="http://schemas.openxmlformats.org/officeDocument/2006/relationships/image" Target="media/image1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</TotalTime>
  <Pages>20</Pages>
  <Words>1764</Words>
  <Characters>10056</Characters>
  <Application>Microsoft Office Word</Application>
  <DocSecurity>0</DocSecurity>
  <Lines>83</Lines>
  <Paragraphs>23</Paragraphs>
  <ScaleCrop>false</ScaleCrop>
  <Company/>
  <LinksUpToDate>false</LinksUpToDate>
  <CharactersWithSpaces>117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hinav Mehra</dc:creator>
  <cp:keywords/>
  <dc:description/>
  <cp:lastModifiedBy>Abhinav Mehra</cp:lastModifiedBy>
  <cp:revision>59</cp:revision>
  <dcterms:created xsi:type="dcterms:W3CDTF">2022-01-30T17:38:00Z</dcterms:created>
  <dcterms:modified xsi:type="dcterms:W3CDTF">2022-02-10T18:23:00Z</dcterms:modified>
</cp:coreProperties>
</file>